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12)</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11</w:t>
      </w:r>
      <w:r>
        <w:t xml:space="preserve"> </w:t>
      </w:r>
      <w:r>
        <w:t xml:space="preserve">มี.ค.64</w:t>
      </w:r>
    </w:p>
    <w:p>
      <w:pPr>
        <w:pStyle w:val="Date"/>
      </w:pPr>
      <w:r>
        <w:t xml:space="preserve">วันพุธที่</w:t>
      </w:r>
      <w:r>
        <w:t xml:space="preserve"> </w:t>
      </w:r>
      <w:r>
        <w:t xml:space="preserve">21</w:t>
      </w:r>
      <w:r>
        <w:t xml:space="preserve"> </w:t>
      </w:r>
      <w:r>
        <w:t xml:space="preserve">ธันวาคม</w:t>
      </w:r>
      <w:r>
        <w:t xml:space="preserve"> </w:t>
      </w:r>
      <w:r>
        <w:t xml:space="preserve">2565</w:t>
      </w:r>
      <w:r>
        <w:t xml:space="preserve"> </w:t>
      </w:r>
      <w:r>
        <w:t xml:space="preserve">เวลา</w:t>
      </w:r>
      <w:r>
        <w:t xml:space="preserve"> </w:t>
      </w:r>
      <w:r>
        <w:t xml:space="preserve">11.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ำรวจแห่งชาติ เตรียมเสนอตำรวจแห่งชาติ แจ้งข้อกล่าวหาบ่อนพันนภาคตะวันออก สภาสหรัฐ สถานการณ์ยังน่าห่วงหลังผู้ติดเชื้อและ้ติดตามทั้งหมดได้ใน จับประเด็นข่าวร้อน</w:t>
      </w:r>
    </w:p>
    <w:p>
      <w:pPr>
        <w:pStyle w:val="BodyText"/>
      </w:pPr>
      <w:r>
        <w:t xml:space="preserve">[เสียงดนตรี]</w:t>
      </w:r>
    </w:p>
    <w:p>
      <w:pPr>
        <w:pStyle w:val="BodyText"/>
      </w:pPr>
      <w:r>
        <w:t xml:space="preserve">(คุณสุชาดา) สวัสดีค่ะ ต้อนรับสู่จับประเด็นข่าวร้อน อีก 1 ช่องทางในการติดตามรายการนะคะ เข้าไปที่ Fanpage TV5HD1 ทางช่องทางยูทูบ หรือช่องทาง www.tv5.co.th วันนี้เราติดตามกันนะคะ มีโรงงานที่อยู่ในพื้นที่จังหวัดสมุทรปราการ จู่ ๆ ก็ประกาศปิดโรงงานกระทันหัน ทำให้พนักงานกว่า 1,000 ชีวิตทำงานอยู่ที่โรงงานแห่งนี้ ตอ้งถูกลอยแพ พนักงานจำนวนมากนี่ไปเกาะประตูร้องไห้อยู่ที่หน้าโรงงานนะคะ วันนี้ทางกรมสวัสดิการแรงงาน ไปดูแลแรงงานกลุ่มนี้แล้วนะคะ เดี๋ยวเราไปติดตามกันช่วงที่ 3 ของรายการค่ะ วันนี้ไปดูเหตุระทึกที่เกิดขึ้นเมื่อช่วงเย็นนี้นะคะ ประมาณาสัก 3 โมงครึ่ง มีรายงานว่ารถไฟจอดเลยชานชาลา ต้องวงเล็บว่าอีกแล้ว เพราะว่านี่ไม่ใช่เหตุการณ์ที่เกิดขึ้นครั้งแรกนะคะ เป็นอุบัติเหตุที่เกิดขึ้นที่สถานีรถไฟหัวลำโพง เกิดขึ้นจากที่ทางเจ้าหน้าที่นี่ เขาไปลากขบวนรถเปล่ามา เชื่อมกับหัวรถจักร ปรากฏว่าหัวที่เกี่ยวกับตัวน็อตมันหลุดนะคะ ก็เลยทำให้ตู้รถไฟนี่ไหลไปยังสถานีปลายทางแล้วก็ไปเกยกับชานชาลาที่รถไฟเหตุการณ์ที่เกิดขึ้นกันหน่อยนะคะ นี่เป็นสภาพที่เกิดขึ้นนี่ ก็มีกระถามต้นไม้ที่อยู่บริเวณนั้นพอดี แล้วก็ตู้เปล่าที่ไหลมาแล้วก้เกยชานชาลาขึ้นมา เหมือนจังหวะตัวล้อด้านหลังนี่เกยชานชาลาขึ้นมา บริเวณนั้นนี่ คือ เป็นต้นไม้ กระถางเล็ก ๆ น้อย ๆ นะคะ ที่ตั้งประดับประดาที่สถานีหัวลำโพงค่ะ คือขบวนนี้น่ะ เป้นขบวนรถไฟโดยสาร กรังเทพฯ-ะเก็พุ่งชนกับเกาะกั้นที่สถานีรถไฟ บริเวณชานชาลาที่ 4 เจ้าหน้าที่เขาก็ไปตรวจสอบนะคะ ไม่มีผู้ได้รับบาดเจ็บ เพราะว่าเป็นโบกี้ที่เป็นตู้เปล่าค่ะ คุณฐาผู้อำนวยการฝ่ายปฏิบัติการการเดินรถไฟแห่งประเทศไทยนะคะ ก็ชี้แจงกับเหตุการณ์ที่เกิดขึ้น กล่าวว่าไม่อยากให้เข้าใจผิด นี่ไม่ใช่เหตุรถไฟชนที่หัวลำโพงนะคะ เห็นภาพแลเ้วจะตกอกตกใจไป เป็นอุบัติเหตุที่เกิดขึ้นเขาไปลากขบวนรถไฟที่เป็นขบวนเปล่า เพื่อไปประจำรางที่สถานีหัวลำโพง จะเอาไปต่อพ่วงกับหัวรถจักร เพื่อจะเป็นขบวนรถเที่ยวกรุงเทพฯ ฉะเฉิงเทราค่ะ ค่ะ ทีนี้จังหวะที่ทางเจ้าหน้าที่ ดันรถมาเข้ารางมาประจำราง แล้วจังหวะที่ไปเกี่ยวตะขขอพ่วงนี่นะคะ มันหลุดค่ะ ก็เลยทำให้ขบวนรถไปกระแทกชานชาลาปลายทาง ก็คือ ตู่ของรถนี่ ช่วงท้าย ๆ นี่ ก็ไปตกที่สถานีนะคะ ไม่ได้ตกรางนะคะ ไม่ได้มีผู้บาดเจ็บจากเหตุการณ์ที่เกิดขึ้น เคราะห์ดีที่ไม่มีผู้โดยสารขบวนรถสายนี้ค่ะ สลับไปดูเรื่องก่ารเมืองกัะนหน่อยนะคะ วันนี้ที่เราต้องจับตากัน นิติขอวงไพบูลย์ นิติตะวันจากพลังประชารัฐ และคุณสมชา แสวงกอ ที่ยื่นคำร้อง ขอให้ศาลรัฐธรรมนูญ วินิจฉัยอำนาจในหน้าที่ของสภาในการตั้ง รธน. ขึ้นมา รัฐธรรมนูญว่าทำได้หรือไม่ วันนี้คำสั่งศาสภามีอำนาจ ที่สามารถทำได้ แต่จะต้องไปทำประชามติก่อน แล้วประเด็นที่ทำประชามตินี่น่าสนใจ เพราะว่าไม่ได้ทำหนเดียว ต้องทำประชามัติกันถึง 2 รอบนะคะ แต่ว่าพอไปอ่านคำวินิจฉัยของศาล การตีความกันในหลายรูปแบบค่ะ บางฝ่ายนี่ เขาก็มองว่าจริง ๆ แล้ว คำวินิจฉัยวันนี้นี่ กระบวนการร่างรัฐธรรมนูญที่ผ่านมาตกเป็นโมฆะเลยนะคะ ไปดูตุณไพบูลย์ นิติตะวัน ค่ะ แล้วคำถามว่า แล้วเดินหน้าร่างแก้ไขร่างรัฐธรรมนูญ จะเดินหน้าไปที่ 3 ได้หรือเปล่า นี่ล่ะค่ะ เป็นประเด็นที่เราต้องติดตามกันนะคะ วันนี้นักข่าวก็เลยไปถามความเห็นของคุณไพบูลย์ นิติตะวัน ในฐานะที่เป็นผู้ยื่นคำร้างนะคะ ก็ไปถามคุณไพบูลย์ว่มีความเห็นอย่างไร หลังจากที่ศาลมีความเห็นออกมาแล้ว คุณไพบูลย์บอกว่า คือ ดูคำวินิจฉัยยังงง ๆ ด้วยซ้ำไป แต่ส่วนตัวก็เชื่อว่า เดี่ยววันที่ 17 มีนาคมนี้ สภาก็จะเปิดประชุม สมัยวิสานะคะ คราวนี้ที่ประชุมต้องมานั่งถกกันแล้ว ต้องมานั่งถกเรื่องของคำวินิจฉัยว่าเราจะเดินหน้าต่อไปอย่างไรล่ะ กับการแก้ไขร่างรัฐธรรมนูญ แต่ถ้าเกิดถามความเห็นส่วนตัวของคุณไพบูลยื จริง บอกว่าจริง ๆสภาไม่สามารถที่จะลงมติในวาระที่ 3 ได้แล้วนะ ทีนี้นักข่าวก็ถามว่าถ้าคุณไพบูลย์มองแบบนี้นะ จะถือว่าก้าวก่ายอำนาจนิติบัญญัติหรือเปล่า คุณไพบูลย์ของศาล ศาลรัฐธรรมนูญมีผลผูกพันกับทุกองค์กรนะคะ ถ้าศาลวินิจฉัยพิพากษาออกมาว่าต้องไปทำประชามติก่อน ที่ประชุมร่วมรัฐสภานี่แหละต้องมาคุุยกันว่า เราจะตีความอย่างไร แล้วศาลท่านที่มีการวินิจฉันออกมาว่าจะต้องทำประชามติกี่ครั้ง ทำก่อนที่จะเข้าสู่การพิจารณาของสภาตั้งแต่วาระที่ 1 หรือต้องทำหลังจากวาระที่ 3 นี่ล่ะค่ะ เป็นประเด็นที่ถกเถนะคะ แต่ถ้าเกิดว่าพอใจไหม ก็บอกว่าคำวินิจฉัยของศาลค่ะ ที่ยืนยันในอำนาจของสภาในการแก้ไขรัฐธรรมนูญ ยกอำนวจให้กับองค์กรใด องค์กรหนึ่ง เช่น ทีนี้นี่ ต้องไปลุ้นที่วาระ 3 แล้วว่า โอกาสที่สภาจะโหวตคว่ำร่างก็เป็นไปได้สูงเช่นเดียวกันนะคะ คุณไพบูลย์บอกว่าเชื่อต้องเป็นโมฆะด้วยซ้ำไป ทีนี้ล่ะ ถ้าเป็นแบบที่คุณไพบูลย์พูการล้มกระดาน ในการร่างรัฐธรรมนูญ ก็จะเป็นปัจจัยในการการเมืองนอกสภาด้วยนะคะ เดี๋ยวรอจับตาการประชุมวันที่ 17-18 ที่จะถึงนี้ค่ะ ไปดูบ่อนพนันที่ตะวันออกนะคะ ของหลวงจู้กับเสี่ยโป้ โป้ อานชัดเจนแล้วว่ามีความเกี่ยวพันกัน ทาง ปปง ได้ยืนทรัพย์บางส่วนไปแล้ว แต่ว่าคดีนี้นี่ ไม่ได้เกี่ยวพันกับนายทุนที่อยู่เบื้องหลังบ่อน มีนายตำรวจระดับสูงที่เกี่ยวพันกับคดีของบ่อนนะคะ ไล่มาตั้งสารวัตร ค่ะ เตรียมที่จะเสนอที่จะเอาผิดวินัยร้ายแรง ที่ไปเกี่ยวโยงกับคดีบ่อน ตัวเลขล่าสุด 253 รายนะคะ ไปดูความคืบหน้าทางคดีกันนะคะ หลังจากเดินหน้าสอบสวนตั้งกรรมการขึ้นมาสอบข้อเท็จจริงในเรื่องนี้แล้ว พลตํารวจเอก วิสนุ ปราสาททองโอสถ จเรตำรวจแห่งชาติ บอกว่าการดำเนินการทางวินัย กับคตำรวจที่ไปเกี่ยวพันกัข้ออนุมัติจาก ผบ.ตร เรียก 253 นาย ค่ะ ที่ทางคณะกรรมการตรวจสอบข้อเท็จจริงเห็นว่าต้องมีส่วนรับผิดชอบกรณีของบ่อน ต้องมารับทราบข้อกล่าวหาตามคำสั่งนะคะ ไปดูว่ามีตำรวจระดับไหนที่ไปเกี่ยวโยงกับบ่อนพนันในพื้นที่บ้าง ตั้งแต่ระดับผู้บัญชาการ ไปถึงสารวัตร 53 นายค่ะ ระดับรองสารวัตรถึงผู้บังคับหมู่200 นาย แต่ว่าทั้งหมดนี่อยู่ในสังกัดของ ตำรวจภูธรภาค 2 ทั้งสืบสวนภูธรภาค 2 ภูธรจังหวัดชลบุรี ระยอง สืบสวนจังหวัดชลบุรี กองกำกับการสืบสวสถานีตำรวจภูธรจังหวัดระยอง สถานีตำรวจภูบางละมุง ทางคณะกรรมการก็รายงานผลการสืบสวนพาดพิง ผบ.ตร นะคะ ต่อไปค่ะ ส่วนการเอาผิดนายตำรวจในพื้นที่ ดำรงตำแหน่งในพื้นที่ ก่อนที่จะย้ายออก ก่อนที่จะมีการจับกุมเรื่องบ่อนพนันนะคะ จริง ๆ แล้วก็มีหลายระดับนะคะ ทางคณะกรรมการนี่ก็จะมีการพิจารณาเอาผิดด้วย ก็มีตั้งแต่นายพล ตำรวจ ในส่วนของผู้บัญชาการผู้บังคับการตำรวจภูธรจังหวัดตาก กับพวกอีก 13 นาย ตอนนี้ก็รวบรวมพยานหลักฐานไปมากแล้ว อยู่ในขั้นตอนเรียกตัวมาแจ้งข้อกล่าวหานะคะ ส่วนผู้ที่ถูกแจ้งข้อกล่าวหาไปแล้ว มี 7 นายค่ะ กการสืบสวนของเท็จจริง มีมติให้ข้อกล่าวหา แล้วก็ดำเนินการแจ้งความ กล่าวหาตั้งแต่วันที่ 22 กุมภาพันธ์ ที่ผ่านมา ก็จะมีผู้บังคับการตำรวจจังหวัดระยอง ผู้บังคับการตำรวจชลบุรีค่ะ ปรากฏว่าตำรวจทั้ง 7 ราย ได้ร้องขอให้คณะกรรมการสอบปากคำเพิ่มเติม ก็จะให้ขยายกรอบเวลาสืบสวนไปอีก 30 วัน ถ้าเสร็จสิ้นกระบวนการแล้ว ก็จะสรุปความผิดทางวินัย เสนอต่อ ผบ.ตร สั่งการ ถ้าหากเห็นว่าทำผิดวินัยร้ายแรง ก็ต้องตั้งคณพกรรมการสืบสวนวินัยร้ายแรงต่อไป แล้วอาจจะมีความผิดทางอาญาด้วย ฐานปฏิบัติหรือละเว้นการปฏิรูปที่ดินเอาจจะมีความผิดทางแพ่งร่วมด้วยค่ะ ช่วงนี้พักสักครู่นะคะ เดี๋ยวช่วงหน้าไปตามคดีที่คุณครูไปล่วงละเมิดทางเพศนักเรียนชั้น ม. 1 นะคะ ตอนนี้ถูกสั่งพักราชการแล้ว เดี๋ยวติดตามช่วงหน้าปกรณีที่คุณครูคณิตศาสตร์ระดับมัธยมนะคะ ทางเพศนักเรียนชั้น ม. 1 คุณแม่วันนี้ผลการสืบสวนข้อเท็จจริงในเบื้องต้น มีมูลนะคะ ทางศึกษาธิการจังหวัดบุรีรัมย์ได้สั่งพักงานคุณครูรายนี้แล้ว กระทำความผิดรายนี้แล้ว ที่เป็นข่าวฉาว นี่คลิปที่เป็นการล่วงละเมิดทางเพศก็ถูกแชร์ต่อ ๆ กันไปเรื่อย ๆ ที่หน้าห่วงนี่ ก็สภาพจิตใจของน้องชั้น ม. 1 นี่ คุณวิมลมาลย์ รินไธสง ศึกษาธิการจังหวัดบุรีรัมย์นะคะ วีนนทางผู้ปกครองของน้องไปแจ้งความร้องทุกทาง สถานีตำรวจกระสังแล้ว ให้ดำเนินคดีกับครูคนนี้ คือ นายโอนะคะ เป็นครูสอนวิชาคณิตศาสตร์ อยู่โรงเรียนมัธยมแห่งหนึ่งในอำเภอกระสังไปหลอกล่วงละเมิดทางเพศนักเรียนชั้น ม. 1 ค่ะ ไม่พอ ยังถ่ายคลิปเอาไว้ด้วย แล้วก็มีการนำไปแชร์ต่อ ๆ กัน ในโลกโซเชียลนะคะ ตอนนี้ทางโรงเรียนได้สรุปผลการสืบข้อเท็จจริงแล้ว ปรากฏว่านี่มีมูลจริง ๆ พอหลังรับเรื่องมาก็มีการสอบวินัยร้ายแรง และสั่งให้คุณครูคนนี้ พักราชการเอาไว้ก่อนแล้ว มีผลวันนี้เลยค่ะ ก็จะให้มีการสอบวินัยร้ายแรงเป็นไปอย่างโปร่งใสและเป็นธรรมด้วยนะคะ พบว่าครูคนนีร้ผิดจริงค่ะ ก็จะมีการปฏิบัติตมาตั้งแต่ ไล่ออก ปลดออก ส่วนเรื่องคดีก็แยกกันนะคะ ก็ว่ากันไปตามกระบวนการกฎหมาย แต่ว่าที่ทางโรงเรียนเป็นห่วงนี่ คือ สภาพจิตใจของน้องที่เป็นเหยื่อนะคะ ก็สั่งการมให้โรงเรียนจัดหาคุณครูแนะแนว ร่วมกับทางนักจิตวิทยา ไปดูแลสภาพจิตใจของน้องด้วย ต้องดูเรื่องการเรียนด้วยนะคะ น้องก็ยังเรียนเพิ่งชั้น ม. 1 เอง ก็ต้องทำให้น้องเรียนต่อไปให้ได้ ทีนี้ช่วงนี้นี่ สภาพจิตใจที่ยังย่ำแย่ ทำให้ไปไม่ได้นะคะ ก็จะให้ทำการเรียนการสอนที่บ้านไปก่อนจนกว่าสภาพจิตใจจะดีขึ้น แล้วกลับมาเรียนได้ตามปกติ ส่วนความคืบหน้าเอาผิดในคดีอาญาค่ะ พนักงานสอบสวนสถานีตำรวจภูธรกระสังเจ้าตัวรับสารภาพทุกข้อกล่าวหา เพราะจำนนด้วยหลักฐาน ตอนนี้อยู่ระหว่างรวบรวมหลักฐาน แล้วก็สรุปสำนวนส่งพนักงานอัยการต่อไปค่ะ อีกเหตุการณ์หนึ่งนะคะ ถ้าหลายคนได้ดูภาพภาพนี้ นี้ คงจะตั้งคำถามเหมือนกันว่าจิตสำนึกอยู่ตรงไหน คนเราที่มีร่างกายปกติ มีมือ มีแขนขาครบถ้วน อวัยวะครบ 100 เปอร์เซ็นต์ แต่คุณขับรถหรู แลเ้วก็ไปจอดบันที่ขับรถ คำถามคือจิตสำนึกอยู่ตรงไหน ประเด็นนี้ถูกวิพากษ์วิจารณ์ไปเป็นวงกว้างนะคะ ให้ไปดูภาพกันหน่อยค่ะ เหตุการณ์นี้เกิดขึ้นที่สนามบินสุวรรณภูมิ เดี๋ยวลองดูคลบิปนี้นะคะ เป็นคลิปในลานจอดรในลาดจอดรถที่สุวรรณภูมิ เลยจะเห็นว่านี่ รถสีเหลืองคันนี้ รถหรูด้วยนะคะ นี่ขับมา แล้วกำลังจะถอย เปิดประตูลงมาดุด้วย รู้ด้วยซ้ำว่าเป็นที่จอดรถคนพิก็ยัง ไปเอาที่กั้นออกแล้วก็เดินขึ้นรถ จากนั้นแล้วก็ถอยรถเข้าไปจอดหน้าตาเฉยเลย จริง ๆ จังหวะนี้นี่มีเจ้าหน้าที่ รปภ.นี่ เขามาเตือนแล้วนะ ว่าทีจอดรถคนพิการปกติ คุณมาจอดได้อย่างไร แต่ว่าเขาก็ไม่ได้แคร์โลกเลยนะคะ ก็นี่ จอด แล้วก็เดินเข้าไปที่สนามบินปกติทำเหมือนไม่มีอะไรเกิดขึ้นนะคะ แล้วคลิปนี้เกิดในโลกออนไลนืทัวร์ลงกระหน่ำเลย ค่ะ ถามว่าจิตสำนึกขอบคุณอยู่ตรงไหนนี่ เจ้าของ facebook ท่านหนึ่งนะคะ ทคนข่าวนี่ ต้นปราการเป็นคนแชร์คลิปนี้ค่ะ เกิดที่ชั้น 3 นะคะ ทีนี้คือคำถามว่าผู้ชายคนนี้โดนลงโทษอะไรบ้าง สรุปว่าโดนปรับ 500 บาท เท่านั้น แล้วคุณผู้ชมคิดดดูนะคะ ขับรถหรูขนาดนี้กับเงิน 500 คิดว่าเขาจะจ่ายไหม คือเงิน 500 สำหรับคนที่ขับรถระดับนี้คงธรรมดาเขาจ่ายไปแล้วได้จอดที่ ที่สะดวกสบายเขาก็ไม่ได้สนใจอะไรนะคะ นี่ล่ะค่ะ เรื่องนี้ถูกชาวเน็ตเข้ามาวิพากษ์วิจารณ์จำนวนมาก บางคนบอกว่าความรู้ไม่ได้ช่วยให้ระดับสมองของคุณดีขึ้นเลย ถ้ารวยขนาดนี้ก็ไปซื้อเครื่องบินส่วนตัวเลยดีไหม เขาคอมเม้นท์กันแบบนี้เลยนะคะ จะได้ไม่เป็นภาระของคนอื่น พอเป็นข่าวก็จะมาขอโทษว่ารู้เท่าไม่ถึงการณ์นี่ เจ้าหน้าที่ก็เอาที่ล็อกล้อมาล็อกด้วยนะคะ แต่เจ้าตัวก็คงไม่สน ก็เลยชี้แจงก็เลย ต้องเพิ่มความเข้มงวดมากขึ้น แล้วก็เพิ่มรอบในการเดินตรวจตราในพื้นที่จอดรถ ป้องกันไม่ให้มีเหตุการณ์แบบนี้เกิดขึ้นอีกค่ะ และขอความร่วมมือเคารพกติกาด้วย เคารพอย่างเดียวไม่พอ ต้องมีจิตสำนึกด้วยนะคะ ถ้าไม่มีจิตสำนึกก็จะเห็นภาพเหตุการณ์แบบนี้สลับไปดูข่าวต่างประเทศกันหน่อย ทางสภา ได้ผ่านแผนเยียวยาเศรษฐกิจจาก COVID-19 แล้วนะคะ แต่ว่า COVID-19 ตอนนี้ที่หน้าเป็นห่วงอยุ่ที่บราซิล ต่างประเทศค่ะ สภาผู้แทนราษฎรสหรัฐ เศรษฐกิจที่ได้รับผลกระทบจาก COVID-19 สหรัฐฯ โดยงบประมาณครั้งนี้ โดยผ่านผู้ที1400 ดอล ให้งบประมาณแก่สถานศึกษาที่จะเปิดการเรียนการสอนเร็ว ๆ นี้ เพื่อให้มันใจว่า เด็ก ๆ จะได้กลับไปเรียนอย่างปลอดภัย ได้รับการช่วยเหลือโดยรัฐและงบประมาณต่าง ๆ ให้เงินช่วยหรือธุรกิจขนาดย่อม รวมถึุงวิจัย การตรวจหาเชื้อด้วยการฉีดวัคซีนด้วย ขณะที่ ดัชนีหุ้นอุตสาหกรรมดาวโจนส์ ทำสถิติครั้งใหม่ ขานรับข่าวดีนี้ โจ ไบเดน ประธานาธิบดีซึ่งจะลงนามในร่างดังกล่าว ในสหรัฐหากชาวอเมริกันได้รับวัคซีนเพียงพอแล้ว ขณะ บราซิลตอนนี้สถานการณ์การแพร่ระบาดของโรค COVID-19 กำลังทำให้บราซิลเข้าสู่วิกฤตหนัก ซึ่งเมื่อวานนี้ มีผู้เสียชีวิตเกิน เป็นครั้งแรก โดยอยู่ที่ 2268 คน ส่งผลให้ยอดรวมผู้เสียชีวิตจาก COVID-19 ขึ้นเป็น 100,000 คน หรือเฉลี่ย 128 ต่อประชากร 100,000 คน ขณะที่ยอดผู้ติดเชื้อพุ่งสูงจนน่าตกใจ มากกว่า 79000 คน จนยอดติดเชื้อสะสมตอนนี้ มีมากกว่า 11,200,000 คน ช่วงนี้พักสักครู่นะคะ เดี๋ยวช่วงหน้า COVID-19ทำพิษให้โรงงานชุดชั้นใน ปิดกิจการโดยไม่แจ้งล่วงหน้า พนักงานนับพันชีวิตต้องจะมีแนวทางในการช่วยเหลืออย่างไรบ้าง เดี๋ยวติดตามช่วงหน้าค่ะ</w:t>
      </w:r>
    </w:p>
    <w:p>
      <w:pPr>
        <w:pStyle w:val="BodyText"/>
      </w:pPr>
      <w:r>
        <w:t xml:space="preserve">[เสียงดนตรี]</w:t>
      </w:r>
    </w:p>
    <w:p>
      <w:pPr>
        <w:pStyle w:val="BodyText"/>
      </w:pPr>
      <w:r>
        <w:t xml:space="preserve">[เสียงดนตรี] หลายคนได้เห็นภาพเหตุการณ์ที่โรงงานชุดชั้นในต้องไปเกาะประตูรั้ว แล้วร่องห่มร้องไห้กัน โรงงานแห่งนี้เขาเจอพิษ COVID-19 ทำให้ต้องปิดโรงงานกระทันหัน โดยที่ไม่แจ้งล่วงหน้ากับพนักงานเลยนะคะ แห่งนี้มีพนังาน 1000 กว่าคนนะคะ ไม่รู้ชะตากรรมว่าเป็นอย่างไรต่อไป เพราะว่าเจ้าของโรงงานไม่ได้มีการชดใช้หรือจะดำเนินการเยียวยาให้กับพวกเขาเลยค่ะ วันนี้จับประเด็นข่าวร้อนเราสอบถามเรื่องนี้ไปที่คุณอภิญญา สุจริตตานันท์ อธิบดีจะมีแนวทางช่วยเหลือพวกเขาอย่างไรได้บ้าง อยู่ในสายแล้วค่ะ</w:t>
      </w:r>
    </w:p>
    <w:p>
      <w:pPr>
        <w:pStyle w:val="BodyText"/>
      </w:pPr>
      <w:r>
        <w:t xml:space="preserve">(คุณสุชาดา) ท่านอธิบดีสวัสดีค่ะ</w:t>
      </w:r>
    </w:p>
    <w:p>
      <w:pPr>
        <w:pStyle w:val="BodyText"/>
      </w:pPr>
      <w:r>
        <w:t xml:space="preserve">(คุณอภิญญา) สวัสดีค่ะ</w:t>
      </w:r>
    </w:p>
    <w:p>
      <w:pPr>
        <w:pStyle w:val="BodyText"/>
      </w:pPr>
      <w:r>
        <w:t xml:space="preserve">(คุณสุชาดา) เหตุการณ์ที่โรงงานบางพลี จังหวัดสมุทรปราการนะคะ ที่ประกาศปิดโรงงานอย่างกระทันหันโดยที่ไม่แจ้งล่วงหน้าเลย อันนี้เป็นความผิดของโรงงานชัดเจนเลยใช่ไหมคะ</w:t>
      </w:r>
    </w:p>
    <w:p>
      <w:pPr>
        <w:pStyle w:val="BodyText"/>
      </w:pPr>
      <w:r>
        <w:t xml:space="preserve">(คุณอภิญญา) ใช่ครับ คืออย่างนี้ครับ กรณีเลิกจ้างนี่ ในกฎหมายนี่นะครับ ต้องบอกล่วงหน้าให้ลกทราบก่อน 1 งวดการจ่ายค่าจ้างนะครับ เผอิญว่าเคสของที่สมุทรปราการนี่นะครับ ตามที่เป็นข่าวก็คือว่าลูกจ้างไมไ่ด้การแจ้งว่าจะมีการเลิกจ้าง จากนายจ้างเลย อยู่ ๆ ก็มีการเลิกจ้างเลยนะครับ แล้วก็ 1. ก็คือเขาไม่แจ้งล่วงหน้า ต้องจ่ายค่าล่วงหน้าให้ลูกจ้างทราบ ในงวดการจ่ายค่าจ้างอันนี้ชัดเจนนะครับ อันที่ 2 เรื่องของลูกจ้างไมไ่ด้ทำผิดโดยที่ลูกจ้างไม่ได้กระทำความผิดอะไรอยู่ จู่ ๆ ก็เป็นการเลิกจ้างลูกจ้างโดย… นะครับ ตามกฎหมายเลิกจ้าง เรื่องค่าชดเชยนะครับ ตามอายุงาน อันนี้ก็ขึ้นกับอายุงานเท่าไร ตามอัตราตามกฎหมายที่ลูกจ้างมีสิทธิ์จะได้รับนะครับ อันที่ 3 จะเป็นเรื่องของ ต้องดูว่าลูกจ้างแต่ละคนนี่เขามีสิทธิ์ในเรื่องของวันหยุดพักผ่อนประจำปีที่เขายังไม่ได้ใช้อยู่หรือไม่นะครับ อันนั้นก็ต้องดูแต่ละคนว่ามีสิทธิ์ในเรื่องของวันหยุดพักผ่อนประจำปีเหลืออยู่กี่วัน ก็คิดเป็นตัวเงินออกมาครับ</w:t>
      </w:r>
    </w:p>
    <w:p>
      <w:pPr>
        <w:pStyle w:val="BodyText"/>
      </w:pPr>
      <w:r>
        <w:t xml:space="preserve">(คุณสุชาดา) ถึงแม้ว่าตอนนี้ เรายังไม่าสามารถติดตามผูที่จะมารับผิดชอบกับเหตุการณ์ที่เกิดขึ้นได้ แต่ก็ยังพอจะมีช่องทางที่ทางกระทรวงแรงงานพอจะช่วยเหลือได้อยู่ใช่ไหมคะ</w:t>
      </w:r>
    </w:p>
    <w:p>
      <w:pPr>
        <w:pStyle w:val="BodyText"/>
      </w:pPr>
      <w:r>
        <w:t xml:space="preserve">(คุณอภิญญา) เรียนอย่างนี้นะครับ วว่ากรณีที่ศูนย์เลิกจ้างลักษณะแบบนี้นี่นะครับ ในส่วนของความความช่วยเหลือของกระทรวงแรงงานนี่ ในเบื้องต้น ก็คือว่าในส่วนของกระทรวงแรงงานนะครับ ไม่ว่าจะเป็นกรมสวัสดิการคุ้มครองแรงงานนะครับ ทางสำนักงานประจำสังคม กรมจัดหางาน แล้วก็ทางกรมพัฒนาฝีมือแรงงานนี่นะครับ เมื่อเช้านี่ ทั้ง 5 หน่วยนะครับ ของหน่วยงานในสังกัดกระทรวงแรงงานก็ได้เข้าไปแจ้งสิทธิ์แล้วก็อำนวยความสะดวกของลูกจ้างโดย โดยได้มีการประสานให้ลูกจ้างทราบว่ามีประมาณ 1,100 คน ที่ไปยื่นคำร้องนะครับ กับเจ้าหน้าที่ของหน่วยงานสังกัดกระทรวงแรงงาน ที่สถาบันพัฒฝีมือแรงงานจังหวัดสมุทรปราการ ส่วนการเยียวยาในกรณีอื่นนะครับ ก็ต้องเป็นเรื่องของสำนักงานประกันสังคมเองนี่นะครับ จะต้องเยียวยาสิทธิประโยชน์ในกรณีว่างงานไปก่อนนะครับ</w:t>
      </w:r>
    </w:p>
    <w:p>
      <w:pPr>
        <w:pStyle w:val="BodyText"/>
      </w:pPr>
      <w:r>
        <w:t xml:space="preserve">(คุณสุชาดา) ค่ะใน 1,000 คนนี่นะคะ มีข้อมูลนะคะ ว่าเขาอยู่ในระบบประกันสังคมหรือเปล่า หรือบางคนอาจจะเป็นลูกจ้างชั่วคราวที่ไม่ได้มีสิทธิอะไอันนี้เดี๋ยวคงต้องเช็คกับทางสำนักงานประกันสังคมนะครับ ว่า เนื่องจากวันนี้เป็นวันแรกที่ได้มีการไปตั้งโต๊ะรับคำร้องนะครับ เห็นไหมครับ จะมี…การพิจารณาว่าใครเข้าอยู่ในระบบประกันสังคมหรือไม่ เดี๋ยวทางประกันสังคมต้องตรวจสอบอีกทีหนึ่งนะครับ</w:t>
      </w:r>
    </w:p>
    <w:p>
      <w:pPr>
        <w:pStyle w:val="BodyText"/>
      </w:pPr>
      <w:r>
        <w:t xml:space="preserve">(คุณสุชาดา) แล้วทีนี้คนที่ไม่ได้อยู่ในระบบประกันสังคมและไม่ได้มีสวัสดิการใด ๆ เลย เขาสามารถเขาความช่วยเหลือได้ไหม อันนี้ส่วนของการช่วยเหลือ ถ้าไม่ได้อยู่ในระบบประกันสังคมนี่ ก็อาจจะยุ่งยากสักนิดหนึ่ง</w:t>
      </w:r>
    </w:p>
    <w:p>
      <w:pPr>
        <w:pStyle w:val="BodyText"/>
      </w:pPr>
      <w:r>
        <w:t xml:space="preserve">(คุณสุชาดา) โอกาสจะไม่ได้ก็เป็นไปได้สูงใช่ไหมคะ</w:t>
      </w:r>
    </w:p>
    <w:p>
      <w:pPr>
        <w:pStyle w:val="BodyText"/>
      </w:pPr>
      <w:r>
        <w:t xml:space="preserve">(คุณอภิญญา) อันนี้ต้องการใช้เวลานี่ ผมก็ได้เร่งรัดทางสำนักงานสวสัดิการและคุ้มครองแรงงานโดยเร็วตามนโยบายของท่านรัฐมนตรี ท่านสุชาติ ชมกลิ่ม อยู่แล้วนะครับ ว่ามในกรณีที่ถูกเลิกพนักงานมีการวินิจฉัยให้ลูกจ้างได้รับสิทธิ์ก็ต้องวินิจฉัยโดยเร็ว เพราะว่าจะส่งผลในเรื่องของการเยียวยาของหน่วยงานนะครับ ที่จะเยียวยาให้กับลูกจ้างในช่วงนี้นะครับ ที่มีความเดือดร้อนนี่นะครับ ใช้เวลานานไหมคะขั้นตอนในการวินิจฉัน ในนโยบายที่เราออกไปนี่นะครับ ถึงแม้ว่าเราในข้อกฎหมายจะกำหนดให้วินัยคำร้องนี่นะครับ ไม่เกิน 60 วันก็ดีนะครับ แต่ว่านโยบายที่ออกไปที่เราได้ทำความเข้าใจกับพนักงานทั่วประเทศนี่นะครับ ก็คือเราขอให้วินิจฉัยให้ไม่เกิน 30 วันครับ</w:t>
      </w:r>
    </w:p>
    <w:p>
      <w:pPr>
        <w:pStyle w:val="BodyText"/>
      </w:pPr>
      <w:r>
        <w:t xml:space="preserve">(คุณสุชาดา) ค่ะ กรณีเข่้าข่ายนี่ ต้องเข้าค่ายแบบไหนบ้าง ท่ที่จะได้รับความช่วยเหลือค่ะ ในส่วนของค่าชดเชย ผมขอพูดในส่วนของค่าชดเชยก่อนนะครับ กรมสวัสดิการบังคับใช้กฎหมาย ก็คือว่าเลิกจ้างโดยที่ลูกจ้างไม่ได้ทำผิดตามระเบในการทำงานที่นายจ้างกำหนดวว่าเป็นกรณีร้ายแรงนะครับ หรือเลิกจ้างในกรณีที่เราจะเข้าใจว่าลูกจ้างไม่ได้กระทำความผิดเลย อยู่ ๆ นายจ้างก็เลิกจ้าง ก้ชัดเจนนะครับว่า ลุกจ้างไม่ได้ทำผิดใด ๆ เลย อยู่ ๆ นายจ้างก็ปิดกิจการ การปิดกิจการก็ถือเสมือนเป็นการเลิกจ้างลูกจ้างนะครับ เพราะฉะนั้นนี่ ในส่วนนี้ก็การใช้ระยะเวลา เนื่องจา่กคนจำนวนพันกว่าคนนี่ 1000 กว่าคน เพราะฉะนั้นเวลาในการรวบรวมตัวเลขนะครับ มันมีแค่ตัวเลขเท่านั้นเองนะคะ จำนวนตัวเลขของพนักงานแต่ละคนนี่สิทธิที่เขาจะได้รับในแต่ละคนมันมีความแตกต่างกัน</w:t>
      </w:r>
    </w:p>
    <w:p>
      <w:pPr>
        <w:pStyle w:val="BodyText"/>
      </w:pPr>
      <w:r>
        <w:t xml:space="preserve">(คุณสุชาดา) หนังสือสัญญาจ้างเป็นหลักฐานยืนยันไหมค่ะ ท่านอธิบดี มันจะมีปัญหาไหมคะ</w:t>
      </w:r>
    </w:p>
    <w:p>
      <w:pPr>
        <w:pStyle w:val="BodyText"/>
      </w:pPr>
      <w:r>
        <w:t xml:space="preserve">(คุณอภิญญา) คือ อย่างนี้ครับ ในสัญญาจ้างแรงงาน ในกฎหมายไม่ได้กำหนดว่าต้องทำเป็นหนังสือ เพราะเป็นรูปแบบของการจ้างแรงงานนี่ อาจจะมีสัญญา มีการตกลงกันโดยปริยายก็ได้ หรือจะมีพยานหลักฐานอื่นมาประกอบก็ได้เช่นกันครับ เพราะฉะนั้น ไม่จำเป็นว่าต้องมีหลักฐานเป็นหนังสือ หรือเขาทำงาน แล้วนายจ้างมีการจ้างค่าจ้างกันมาหรือไม่นะครับ</w:t>
      </w:r>
    </w:p>
    <w:p>
      <w:pPr>
        <w:pStyle w:val="BodyText"/>
      </w:pPr>
      <w:r>
        <w:t xml:space="preserve">(คุณสุชาดา) ค่ะ ๆ แล้วถ้าเกิดมีฝั่งแรงงานฟังอยู่นี่สามารถไปขอรับความช่วยเหลือได้ที่ไหนอย่างไรคะ</w:t>
      </w:r>
    </w:p>
    <w:p>
      <w:pPr>
        <w:pStyle w:val="BodyText"/>
      </w:pPr>
      <w:r>
        <w:t xml:space="preserve">(คุณอภิญญา) ในส่วนของการช่วยเหลือนี่ ในประเด็นที่เรา พูดกันนี่นะครับ ก็คือสามารถที่จะขอรับที่เราขอรับ เขาเรียกง่าย ๆ คือ ไปยื่นคำร้องได้ที่นะครับ ที่สำนักงานสวัสดิการและคุ้มครองแรงงานทั่วประเทศนะครับ คือบางส่วนอาจจะไปต่างจังหวัดยังไม่ไ/ด้กลับมา ก็ไปยื่นที่ต่างจังหวัดก็ได้เช่นกันนะครับ แล้วก็ทางเจ้าหน้าที่จะส่งมาให้ทางจังหวัดสมุทรปราการเป็นคนรวบรวมและวินิจฉัยออกคำสั่งไปครับ</w:t>
      </w:r>
    </w:p>
    <w:p>
      <w:pPr>
        <w:pStyle w:val="BodyText"/>
      </w:pPr>
      <w:r>
        <w:t xml:space="preserve">(คุณสุชาดา) ทีนี้ฝั่งของนายจ้างนี่ พอจะมีช่องทางเอาผิดในส่วนของนายจ้าง จริง ๆ นี่จริง ๆ นี่ ความผิดในกรณีที่ไม่จ่ายมันมีความผิดอยู่แล้วนะครับ เพราะฉะนั้น การดำเนินคดีต้องเป็นอีกส่วนหนึ่งที่ต้องแจ้งความดำเนินคดีแจ้งควสามดำเนินคดีไป ถ้านายจ้างคำสั่งขอพนักงานแรงงาน วันนี้ขอบคุณท่านอธิบดีนะคะสวัสดีค่ะ</w:t>
      </w:r>
    </w:p>
    <w:p>
      <w:pPr>
        <w:pStyle w:val="BodyText"/>
      </w:pPr>
      <w:r>
        <w:t xml:space="preserve">(คุณอภิญญา) สวัสดีค่ะ</w:t>
      </w:r>
    </w:p>
    <w:p>
      <w:pPr>
        <w:pStyle w:val="BodyText"/>
      </w:pPr>
      <w:r>
        <w:t xml:space="preserve">(คุณสุชาดา) นายจ้างนี่ผิดชัดเจน เพราะกฎหมายระบุไว้นะคะ ว่าจะเลิกจ้างลูกจ้างนี่ อย่างน้อย 30 วัน จ้างนี่ ลูกจ้างก็มีสิทธิ์ฟ้องร้อง ตามกฎหมายแรงงานได้ ด้วยนะคะ ทีนี้ 1,000 กว่าคนที่มีชะตากรรมแบบนี้นี่ ก็คือจะต้องไปยื่นเรื่องที่สวัสดิการแรงงาน ก็ไปยื่นเรื่องกันดู ทางกระทรวงแรงงาน ไปช่วยดูแล้วค่ะ หมดเวลาแล้ว กับจับประเด็นข่าวร้อน ลาไปด้วยภาพการตรวจหาเชื้อ COVID-19 จากการใช้ USB ที่ต่อ่อกับโทรศัพท์มือถือ จะเป็นอย่งไรบ้าง ลาก</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12) ข่าว ททบ 5 จับประเด็นข่าวร้อน วันที่ 11 มี.ค.64</dc:title>
  <dc:creator/>
  <cp:keywords/>
  <dcterms:created xsi:type="dcterms:W3CDTF">2022-12-21T05:41:43Z</dcterms:created>
  <dcterms:modified xsi:type="dcterms:W3CDTF">2022-12-21T05: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ธันวาคม 2565 เวลา 11.31 น.</vt:lpwstr>
  </property>
  <property fmtid="{D5CDD505-2E9C-101B-9397-08002B2CF9AE}" pid="3" name="subtitle">
    <vt:lpwstr/>
  </property>
</Properties>
</file>